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77E" w:rsidRPr="00DB2C16" w:rsidRDefault="00A0077E" w:rsidP="00A0077E">
      <w:pPr>
        <w:pStyle w:val="NormalWeb"/>
        <w:shd w:val="clear" w:color="auto" w:fill="FFFFFF"/>
        <w:spacing w:before="0" w:beforeAutospacing="0" w:after="384" w:afterAutospacing="0"/>
        <w:jc w:val="center"/>
        <w:textAlignment w:val="baseline"/>
        <w:rPr>
          <w:rFonts w:ascii="Bookman Old Style" w:hAnsi="Bookman Old Style" w:cs="Arial"/>
          <w:b/>
          <w:sz w:val="28"/>
          <w:szCs w:val="28"/>
          <w:u w:val="single"/>
        </w:rPr>
      </w:pPr>
      <w:r w:rsidRPr="00DB2C16">
        <w:rPr>
          <w:rFonts w:ascii="Bookman Old Style" w:hAnsi="Bookman Old Style" w:cs="Arial"/>
          <w:b/>
          <w:sz w:val="28"/>
          <w:szCs w:val="28"/>
          <w:u w:val="single"/>
        </w:rPr>
        <w:t>LETTER TO VENDOR FOR EXTENSION IN TIME TO MAKE PAYMENT</w:t>
      </w:r>
    </w:p>
    <w:p w:rsidR="00CE3A29" w:rsidRPr="00DB2C16" w:rsidRDefault="00CE3A29" w:rsidP="00A0077E">
      <w:pPr>
        <w:pStyle w:val="NormalWeb"/>
        <w:shd w:val="clear" w:color="auto" w:fill="FFFFFF"/>
        <w:spacing w:before="0" w:beforeAutospacing="0" w:after="384" w:afterAutospacing="0"/>
        <w:jc w:val="center"/>
        <w:textAlignment w:val="baseline"/>
        <w:rPr>
          <w:rFonts w:ascii="Bookman Old Style" w:hAnsi="Bookman Old Style" w:cs="Arial"/>
          <w:sz w:val="28"/>
          <w:szCs w:val="28"/>
        </w:rPr>
      </w:pPr>
      <w:r w:rsidRPr="00DB2C16">
        <w:rPr>
          <w:rFonts w:ascii="Bookman Old Style" w:hAnsi="Bookman Old Style" w:cs="Arial"/>
          <w:sz w:val="28"/>
          <w:szCs w:val="28"/>
        </w:rPr>
        <w:t>RE: Request for an extension of payments</w:t>
      </w:r>
    </w:p>
    <w:p w:rsidR="00CE3A29" w:rsidRPr="00DB2C16" w:rsidRDefault="00CE3A29" w:rsidP="00CE3A29">
      <w:pPr>
        <w:pStyle w:val="NormalWeb"/>
        <w:shd w:val="clear" w:color="auto" w:fill="FFFFFF"/>
        <w:spacing w:before="0" w:beforeAutospacing="0" w:after="384" w:afterAutospacing="0"/>
        <w:textAlignment w:val="baseline"/>
        <w:rPr>
          <w:rFonts w:ascii="Bookman Old Style" w:hAnsi="Bookman Old Style" w:cs="Arial"/>
          <w:sz w:val="28"/>
          <w:szCs w:val="28"/>
        </w:rPr>
      </w:pPr>
      <w:r w:rsidRPr="00DB2C16">
        <w:rPr>
          <w:rFonts w:ascii="Bookman Old Style" w:hAnsi="Bookman Old Style" w:cs="Arial"/>
          <w:sz w:val="28"/>
          <w:szCs w:val="28"/>
        </w:rPr>
        <w:t>Dear Name of Vendor or Lender:</w:t>
      </w:r>
      <w:bookmarkStart w:id="0" w:name="_GoBack"/>
      <w:bookmarkEnd w:id="0"/>
    </w:p>
    <w:p w:rsidR="00A0077E" w:rsidRPr="00DB2C16" w:rsidRDefault="00A0077E" w:rsidP="00A0077E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DB2C16">
        <w:rPr>
          <w:rFonts w:ascii="Bookman Old Style" w:eastAsia="Times New Roman" w:hAnsi="Bookman Old Style" w:cs="Times New Roman"/>
          <w:sz w:val="28"/>
          <w:szCs w:val="28"/>
        </w:rPr>
        <w:t>Kindly refer to our order no: ——— dated [date] for the supply of [Product name].</w:t>
      </w:r>
    </w:p>
    <w:p w:rsidR="00A0077E" w:rsidRPr="00DB2C16" w:rsidRDefault="00A0077E" w:rsidP="00A0077E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DB2C16">
        <w:rPr>
          <w:rFonts w:ascii="Bookman Old Style" w:eastAsia="Times New Roman" w:hAnsi="Bookman Old Style" w:cs="Times New Roman"/>
          <w:sz w:val="28"/>
          <w:szCs w:val="28"/>
        </w:rPr>
        <w:t>We have large consignment of [product name] already in are shop/factory as the same could not be used for manufacturing due to the lockdown due to COVID-19</w:t>
      </w:r>
      <w:r w:rsidRPr="00DB2C16">
        <w:rPr>
          <w:rFonts w:ascii="Bookman Old Style" w:eastAsia="Times New Roman" w:hAnsi="Bookman Old Style" w:cs="Times New Roman"/>
          <w:sz w:val="28"/>
          <w:szCs w:val="28"/>
        </w:rPr>
        <w:t xml:space="preserve"> and sold in the market. </w:t>
      </w:r>
    </w:p>
    <w:p w:rsidR="00A0077E" w:rsidRPr="00DB2C16" w:rsidRDefault="00A0077E" w:rsidP="00A0077E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DB2C16">
        <w:rPr>
          <w:rFonts w:ascii="Bookman Old Style" w:eastAsia="Times New Roman" w:hAnsi="Bookman Old Style" w:cs="Times New Roman"/>
          <w:sz w:val="28"/>
          <w:szCs w:val="28"/>
        </w:rPr>
        <w:t xml:space="preserve">We shall, therefore, feel obliged if you will please </w:t>
      </w:r>
      <w:r w:rsidRPr="00DB2C16">
        <w:rPr>
          <w:rFonts w:ascii="Bookman Old Style" w:eastAsia="Times New Roman" w:hAnsi="Bookman Old Style" w:cs="Times New Roman"/>
          <w:sz w:val="28"/>
          <w:szCs w:val="28"/>
        </w:rPr>
        <w:t xml:space="preserve">give us an extension of time up to _________to make payment for the above referred order that was due on _________.  </w:t>
      </w:r>
    </w:p>
    <w:p w:rsidR="00A0077E" w:rsidRPr="00DB2C16" w:rsidRDefault="00A0077E" w:rsidP="00A0077E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DB2C16">
        <w:rPr>
          <w:rFonts w:ascii="Bookman Old Style" w:eastAsia="Times New Roman" w:hAnsi="Bookman Old Style" w:cs="Times New Roman"/>
          <w:sz w:val="28"/>
          <w:szCs w:val="28"/>
        </w:rPr>
        <w:t xml:space="preserve">We realize that this will upset your arrangements for </w:t>
      </w:r>
      <w:r w:rsidRPr="00DB2C16">
        <w:rPr>
          <w:rFonts w:ascii="Bookman Old Style" w:eastAsia="Times New Roman" w:hAnsi="Bookman Old Style" w:cs="Times New Roman"/>
          <w:sz w:val="28"/>
          <w:szCs w:val="28"/>
        </w:rPr>
        <w:t>the monies due</w:t>
      </w:r>
      <w:r w:rsidRPr="00DB2C16">
        <w:rPr>
          <w:rFonts w:ascii="Bookman Old Style" w:eastAsia="Times New Roman" w:hAnsi="Bookman Old Style" w:cs="Times New Roman"/>
          <w:sz w:val="28"/>
          <w:szCs w:val="28"/>
        </w:rPr>
        <w:t xml:space="preserve"> but we are sure you will accommodate us in the circumstances arising due to COVID-19.</w:t>
      </w:r>
    </w:p>
    <w:p w:rsidR="00A0077E" w:rsidRPr="00DB2C16" w:rsidRDefault="00A0077E" w:rsidP="00A0077E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DB2C16">
        <w:rPr>
          <w:rFonts w:ascii="Bookman Old Style" w:eastAsia="Times New Roman" w:hAnsi="Bookman Old Style" w:cs="Times New Roman"/>
          <w:sz w:val="28"/>
          <w:szCs w:val="28"/>
        </w:rPr>
        <w:t>Assuring you of our best co-operation.</w:t>
      </w:r>
    </w:p>
    <w:p w:rsidR="00A0077E" w:rsidRPr="00DB2C16" w:rsidRDefault="00A0077E" w:rsidP="00A0077E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DB2C16">
        <w:rPr>
          <w:rFonts w:ascii="Bookman Old Style" w:eastAsia="Times New Roman" w:hAnsi="Bookman Old Style" w:cs="Times New Roman"/>
          <w:sz w:val="28"/>
          <w:szCs w:val="28"/>
        </w:rPr>
        <w:t>Yours faithfully,</w:t>
      </w:r>
    </w:p>
    <w:p w:rsidR="00A0077E" w:rsidRPr="00DB2C16" w:rsidRDefault="00A0077E" w:rsidP="00A0077E">
      <w:pPr>
        <w:rPr>
          <w:rFonts w:ascii="Bookman Old Style" w:hAnsi="Bookman Old Style"/>
          <w:sz w:val="28"/>
          <w:szCs w:val="28"/>
        </w:rPr>
      </w:pPr>
    </w:p>
    <w:p w:rsidR="00BE5717" w:rsidRPr="00DB2C16" w:rsidRDefault="00BE5717">
      <w:pPr>
        <w:rPr>
          <w:rFonts w:ascii="Bookman Old Style" w:hAnsi="Bookman Old Style"/>
          <w:sz w:val="28"/>
          <w:szCs w:val="28"/>
        </w:rPr>
      </w:pPr>
    </w:p>
    <w:sectPr w:rsidR="00BE5717" w:rsidRPr="00DB2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s7SwMDc0tTQ2NTdR0lEKTi0uzszPAykwrAUA9+kzMywAAAA="/>
  </w:docVars>
  <w:rsids>
    <w:rsidRoot w:val="00CE3A29"/>
    <w:rsid w:val="00A0077E"/>
    <w:rsid w:val="00BE5717"/>
    <w:rsid w:val="00CE3A29"/>
    <w:rsid w:val="00DB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6AFA0"/>
  <w15:docId w15:val="{2DD520FD-204F-4FD0-90A6-F26688B4D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3A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3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7B4897-ADC5-478D-B0AC-65676BB47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4</cp:revision>
  <dcterms:created xsi:type="dcterms:W3CDTF">2020-03-30T11:00:00Z</dcterms:created>
  <dcterms:modified xsi:type="dcterms:W3CDTF">2020-03-31T23:18:00Z</dcterms:modified>
</cp:coreProperties>
</file>